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BD0533" w14:textId="77777777" w:rsidR="00090634" w:rsidRPr="00511DC7" w:rsidRDefault="00090634" w:rsidP="00090634">
      <w:pPr>
        <w:pStyle w:val="NoSpacing"/>
        <w:jc w:val="center"/>
        <w:rPr>
          <w:b/>
          <w:bCs/>
          <w:sz w:val="24"/>
          <w:szCs w:val="24"/>
          <w:u w:val="single"/>
        </w:rPr>
      </w:pPr>
      <w:r w:rsidRPr="00511DC7">
        <w:rPr>
          <w:b/>
          <w:bCs/>
          <w:sz w:val="24"/>
          <w:szCs w:val="24"/>
          <w:u w:val="single"/>
        </w:rPr>
        <w:t>How to upload Custom Certificate to Cloudflare (Edge Certificate) using API</w:t>
      </w:r>
    </w:p>
    <w:p w14:paraId="2D7D59B5" w14:textId="77777777" w:rsidR="00090634" w:rsidRDefault="00090634" w:rsidP="00090634"/>
    <w:p w14:paraId="3464229D" w14:textId="67F8EE7A" w:rsidR="005B49B3" w:rsidRPr="005B49B3" w:rsidRDefault="005B49B3" w:rsidP="00090634">
      <w:pPr>
        <w:rPr>
          <w:b/>
          <w:bCs/>
          <w:u w:val="single"/>
        </w:rPr>
      </w:pPr>
      <w:r w:rsidRPr="005B49B3">
        <w:rPr>
          <w:b/>
          <w:bCs/>
          <w:u w:val="single"/>
        </w:rPr>
        <w:t>Method 1:</w:t>
      </w:r>
    </w:p>
    <w:p w14:paraId="15377949" w14:textId="77777777" w:rsidR="005B49B3" w:rsidRDefault="005B49B3" w:rsidP="00090634"/>
    <w:p w14:paraId="34F21EAD" w14:textId="53E1B707" w:rsidR="00760A79" w:rsidRDefault="00090634" w:rsidP="00090634">
      <w:r>
        <w:t>Best Way (and recommended) is to upload custom certificate to Cloudflare using Web site Portal:</w:t>
      </w:r>
    </w:p>
    <w:p w14:paraId="63D4F8B8" w14:textId="7C568C8C" w:rsidR="00090634" w:rsidRDefault="00090634"/>
    <w:p w14:paraId="1F5AD1AB" w14:textId="7A2A5BDE" w:rsidR="00090634" w:rsidRDefault="00090634"/>
    <w:p w14:paraId="4613502E" w14:textId="6DF7CA5A" w:rsidR="00090634" w:rsidRDefault="00090634"/>
    <w:p w14:paraId="561AD023" w14:textId="72E0C9BB" w:rsidR="00090634" w:rsidRDefault="00090634">
      <w:r>
        <w:rPr>
          <w:noProof/>
        </w:rPr>
        <w:drawing>
          <wp:inline distT="0" distB="0" distL="0" distR="0" wp14:anchorId="6F9B86BE" wp14:editId="41508909">
            <wp:extent cx="5943600" cy="3608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7F376" w14:textId="4CA2F2DF" w:rsidR="00090634" w:rsidRDefault="00090634"/>
    <w:p w14:paraId="769DB6D8" w14:textId="77777777" w:rsidR="005B49B3" w:rsidRDefault="005B49B3">
      <w:pPr>
        <w:spacing w:after="160" w:line="259" w:lineRule="auto"/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7C34A331" w14:textId="10D4238E" w:rsidR="005B49B3" w:rsidRDefault="005B49B3" w:rsidP="005B49B3">
      <w:pPr>
        <w:rPr>
          <w:b/>
          <w:bCs/>
          <w:u w:val="single"/>
        </w:rPr>
      </w:pPr>
      <w:r w:rsidRPr="005B49B3">
        <w:rPr>
          <w:b/>
          <w:bCs/>
          <w:u w:val="single"/>
        </w:rPr>
        <w:lastRenderedPageBreak/>
        <w:t xml:space="preserve">Method </w:t>
      </w:r>
      <w:r>
        <w:rPr>
          <w:b/>
          <w:bCs/>
          <w:u w:val="single"/>
        </w:rPr>
        <w:t>2</w:t>
      </w:r>
      <w:r w:rsidRPr="005B49B3">
        <w:rPr>
          <w:b/>
          <w:bCs/>
          <w:u w:val="single"/>
        </w:rPr>
        <w:t>:</w:t>
      </w:r>
    </w:p>
    <w:p w14:paraId="3564BA01" w14:textId="77777777" w:rsidR="005B49B3" w:rsidRPr="005B49B3" w:rsidRDefault="005B49B3" w:rsidP="005B49B3">
      <w:pPr>
        <w:rPr>
          <w:b/>
          <w:bCs/>
          <w:u w:val="single"/>
        </w:rPr>
      </w:pPr>
    </w:p>
    <w:p w14:paraId="7EB6F93C" w14:textId="5454C3B9" w:rsidR="00090634" w:rsidRDefault="00090634" w:rsidP="00090634">
      <w:r>
        <w:t xml:space="preserve">In case that we have Extended Key, like in PSA case, we </w:t>
      </w:r>
      <w:proofErr w:type="gramStart"/>
      <w:r>
        <w:t>have to</w:t>
      </w:r>
      <w:proofErr w:type="gramEnd"/>
      <w:r>
        <w:t xml:space="preserve"> use API calls.</w:t>
      </w:r>
    </w:p>
    <w:p w14:paraId="1FD0C706" w14:textId="77777777" w:rsidR="00090634" w:rsidRDefault="00090634" w:rsidP="00090634">
      <w:r>
        <w:t xml:space="preserve">In order to use </w:t>
      </w:r>
      <w:proofErr w:type="gramStart"/>
      <w:r>
        <w:t>API</w:t>
      </w:r>
      <w:proofErr w:type="gramEnd"/>
      <w:r>
        <w:t xml:space="preserve"> we need 2 important </w:t>
      </w:r>
      <w:proofErr w:type="spellStart"/>
      <w:r>
        <w:t>Parmaters</w:t>
      </w:r>
      <w:proofErr w:type="spellEnd"/>
      <w:r>
        <w:t>:</w:t>
      </w:r>
    </w:p>
    <w:p w14:paraId="6B5D0D02" w14:textId="77777777" w:rsidR="00090634" w:rsidRDefault="00090634" w:rsidP="00090634">
      <w:pPr>
        <w:pStyle w:val="ListParagraph"/>
        <w:numPr>
          <w:ilvl w:val="0"/>
          <w:numId w:val="1"/>
        </w:numPr>
      </w:pPr>
      <w:r>
        <w:t xml:space="preserve">X-Auth-Email </w:t>
      </w:r>
    </w:p>
    <w:p w14:paraId="4C84691C" w14:textId="3D83AD8E" w:rsidR="00090634" w:rsidRDefault="00090634" w:rsidP="00090634">
      <w:pPr>
        <w:pStyle w:val="ListParagraph"/>
        <w:numPr>
          <w:ilvl w:val="0"/>
          <w:numId w:val="1"/>
        </w:numPr>
      </w:pPr>
      <w:r>
        <w:t>X-Auth-Key</w:t>
      </w:r>
    </w:p>
    <w:p w14:paraId="515FB2BC" w14:textId="77777777" w:rsidR="005B49B3" w:rsidRDefault="005B49B3" w:rsidP="00090634"/>
    <w:p w14:paraId="726110F3" w14:textId="69934234" w:rsidR="005B49B3" w:rsidRPr="005B49B3" w:rsidRDefault="005B49B3" w:rsidP="00090634">
      <w:pPr>
        <w:rPr>
          <w:b/>
          <w:bCs/>
        </w:rPr>
      </w:pPr>
      <w:r w:rsidRPr="005B49B3">
        <w:rPr>
          <w:b/>
          <w:bCs/>
        </w:rPr>
        <w:t>Step 1:</w:t>
      </w:r>
    </w:p>
    <w:p w14:paraId="35110901" w14:textId="77777777" w:rsidR="005B49B3" w:rsidRDefault="005B49B3" w:rsidP="00090634"/>
    <w:p w14:paraId="0EC129D2" w14:textId="0F635FDB" w:rsidR="00090634" w:rsidRDefault="00090634" w:rsidP="00090634">
      <w:r>
        <w:t xml:space="preserve">X-Auth-Email stand for the username </w:t>
      </w:r>
      <w:proofErr w:type="gramStart"/>
      <w:r>
        <w:t>which  login</w:t>
      </w:r>
      <w:proofErr w:type="gramEnd"/>
      <w:r>
        <w:t xml:space="preserve"> to CF Portal. (</w:t>
      </w:r>
      <w:hyperlink r:id="rId6" w:history="1">
        <w:r w:rsidRPr="00AF16F7">
          <w:rPr>
            <w:rStyle w:val="Hyperlink"/>
          </w:rPr>
          <w:t>USER@harman.com</w:t>
        </w:r>
      </w:hyperlink>
      <w:r>
        <w:t>).</w:t>
      </w:r>
    </w:p>
    <w:p w14:paraId="5B7BBF8A" w14:textId="77777777" w:rsidR="00090634" w:rsidRDefault="00090634" w:rsidP="00090634">
      <w:r>
        <w:t>In order to get X-Auth-Key please do as follow:</w:t>
      </w:r>
    </w:p>
    <w:p w14:paraId="03AD17D6" w14:textId="77777777" w:rsidR="00090634" w:rsidRDefault="00090634" w:rsidP="00090634">
      <w:pPr>
        <w:pStyle w:val="ListParagraph"/>
        <w:numPr>
          <w:ilvl w:val="0"/>
          <w:numId w:val="2"/>
        </w:numPr>
      </w:pPr>
      <w:r>
        <w:t>Login to Cloudflare portal, click on “My Profile” on the top right corner.</w:t>
      </w:r>
    </w:p>
    <w:p w14:paraId="254571E2" w14:textId="77777777" w:rsidR="00090634" w:rsidRDefault="00090634" w:rsidP="00090634">
      <w:pPr>
        <w:pStyle w:val="ListParagraph"/>
        <w:numPr>
          <w:ilvl w:val="0"/>
          <w:numId w:val="2"/>
        </w:numPr>
      </w:pPr>
      <w:r>
        <w:t>Press on “API Tokens” tab.</w:t>
      </w:r>
    </w:p>
    <w:p w14:paraId="236E1E2E" w14:textId="4EEB63BC" w:rsidR="00090634" w:rsidRDefault="00090634" w:rsidP="00090634">
      <w:pPr>
        <w:pStyle w:val="ListParagraph"/>
        <w:numPr>
          <w:ilvl w:val="0"/>
          <w:numId w:val="2"/>
        </w:numPr>
      </w:pPr>
      <w:r>
        <w:t>Click on Global API Key View button.</w:t>
      </w:r>
    </w:p>
    <w:p w14:paraId="10536297" w14:textId="77777777" w:rsidR="005B49B3" w:rsidRDefault="005B49B3" w:rsidP="00090634"/>
    <w:p w14:paraId="428C88BC" w14:textId="45BD758C" w:rsidR="00090634" w:rsidRDefault="00090634" w:rsidP="00090634">
      <w:r>
        <w:t>See Wizard below for above action:</w:t>
      </w:r>
    </w:p>
    <w:p w14:paraId="0B2AE8A6" w14:textId="77777777" w:rsidR="005B49B3" w:rsidRDefault="005B49B3" w:rsidP="00090634"/>
    <w:p w14:paraId="3CA12D33" w14:textId="72DC813B" w:rsidR="00090634" w:rsidRDefault="005B49B3" w:rsidP="00090634">
      <w:r>
        <w:rPr>
          <w:noProof/>
        </w:rPr>
        <w:drawing>
          <wp:inline distT="0" distB="0" distL="0" distR="0" wp14:anchorId="1056B949" wp14:editId="25EBD5DB">
            <wp:extent cx="5943600" cy="2809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3958" w14:textId="5643759A" w:rsidR="005B49B3" w:rsidRDefault="005B49B3">
      <w:pPr>
        <w:spacing w:after="160" w:line="259" w:lineRule="auto"/>
      </w:pPr>
      <w:r>
        <w:br w:type="page"/>
      </w:r>
    </w:p>
    <w:p w14:paraId="2EE2C1E4" w14:textId="28ECE1C0" w:rsidR="005B49B3" w:rsidRPr="005B49B3" w:rsidRDefault="005B49B3" w:rsidP="005B49B3">
      <w:pPr>
        <w:rPr>
          <w:b/>
          <w:bCs/>
        </w:rPr>
      </w:pPr>
      <w:r w:rsidRPr="005B49B3">
        <w:rPr>
          <w:b/>
          <w:bCs/>
        </w:rPr>
        <w:lastRenderedPageBreak/>
        <w:t xml:space="preserve">Step </w:t>
      </w:r>
      <w:r>
        <w:rPr>
          <w:b/>
          <w:bCs/>
        </w:rPr>
        <w:t>2</w:t>
      </w:r>
      <w:r w:rsidRPr="005B49B3">
        <w:rPr>
          <w:b/>
          <w:bCs/>
        </w:rPr>
        <w:t>:</w:t>
      </w:r>
    </w:p>
    <w:p w14:paraId="29C61365" w14:textId="77777777" w:rsidR="005B49B3" w:rsidRDefault="005B49B3" w:rsidP="005B49B3"/>
    <w:p w14:paraId="7A678CB2" w14:textId="77777777" w:rsidR="005B49B3" w:rsidRDefault="005B49B3" w:rsidP="005B49B3">
      <w:r>
        <w:t>Login to Linux VM, follow below steps:</w:t>
      </w:r>
    </w:p>
    <w:p w14:paraId="5B062301" w14:textId="266D86AA" w:rsidR="005B49B3" w:rsidRDefault="005B49B3" w:rsidP="0068662A">
      <w:r w:rsidRPr="005B49B3">
        <w:rPr>
          <w:b/>
          <w:bCs/>
          <w:color w:val="FF0000"/>
        </w:rPr>
        <w:t>Prerequisites</w:t>
      </w:r>
      <w:r>
        <w:t>:</w:t>
      </w:r>
      <w:r>
        <w:br/>
      </w:r>
      <w:r w:rsidRPr="005B49B3">
        <w:rPr>
          <w:b/>
          <w:bCs/>
          <w:i/>
          <w:iCs/>
        </w:rPr>
        <w:t>key</w:t>
      </w:r>
      <w:r>
        <w:t>: generated local/customer key</w:t>
      </w:r>
    </w:p>
    <w:p w14:paraId="69B4967D" w14:textId="049F2E5E" w:rsidR="006A44D4" w:rsidRDefault="0043571A" w:rsidP="0068662A">
      <w:r w:rsidRPr="0043571A">
        <w:rPr>
          <w:b/>
          <w:bCs/>
          <w:u w:val="single"/>
        </w:rPr>
        <w:t>NOTE:</w:t>
      </w:r>
      <w:r>
        <w:t xml:space="preserve"> </w:t>
      </w:r>
      <w:r w:rsidR="006A44D4">
        <w:t>In case of EC key (like PSA), lines</w:t>
      </w:r>
      <w:r>
        <w:t xml:space="preserve"> between </w:t>
      </w:r>
      <w:r>
        <w:t>-----BEGIN EC PARAMETERS-----</w:t>
      </w:r>
      <w:r>
        <w:t xml:space="preserve"> and </w:t>
      </w:r>
      <w:r w:rsidR="0068662A">
        <w:br/>
      </w:r>
      <w:r w:rsidR="0068662A">
        <w:tab/>
        <w:t>-----</w:t>
      </w:r>
      <w:r>
        <w:t>END EC PARAMETERS-----</w:t>
      </w:r>
      <w:r w:rsidR="006A44D4">
        <w:t xml:space="preserve"> must be removed from key</w:t>
      </w:r>
      <w:r>
        <w:t xml:space="preserve"> (copy and edit the file)</w:t>
      </w:r>
      <w:r w:rsidR="006A44D4">
        <w:t>.</w:t>
      </w:r>
    </w:p>
    <w:p w14:paraId="4A35464C" w14:textId="77777777" w:rsidR="0068662A" w:rsidRDefault="0068662A" w:rsidP="0068662A">
      <w:bookmarkStart w:id="0" w:name="_GoBack"/>
      <w:bookmarkEnd w:id="0"/>
      <w:proofErr w:type="spellStart"/>
      <w:r w:rsidRPr="005B49B3">
        <w:rPr>
          <w:b/>
          <w:bCs/>
          <w:i/>
          <w:iCs/>
        </w:rPr>
        <w:t>combined</w:t>
      </w:r>
      <w:r>
        <w:rPr>
          <w:b/>
          <w:bCs/>
          <w:i/>
          <w:iCs/>
        </w:rPr>
        <w:t>_cert</w:t>
      </w:r>
      <w:proofErr w:type="spellEnd"/>
      <w:r>
        <w:rPr>
          <w:b/>
          <w:bCs/>
          <w:i/>
          <w:iCs/>
        </w:rPr>
        <w:t>:</w:t>
      </w:r>
      <w:r w:rsidRPr="005B49B3">
        <w:t xml:space="preserve"> </w:t>
      </w:r>
      <w:r>
        <w:t>received customer certificate (or a combine certificate +</w:t>
      </w:r>
      <w:proofErr w:type="spellStart"/>
      <w:r>
        <w:t>intermediate+rootCA</w:t>
      </w:r>
      <w:proofErr w:type="spellEnd"/>
      <w:r>
        <w:t xml:space="preserve"> ) </w:t>
      </w:r>
    </w:p>
    <w:p w14:paraId="25465632" w14:textId="77777777" w:rsidR="0068662A" w:rsidRDefault="0068662A" w:rsidP="0043571A"/>
    <w:p w14:paraId="3FC690C6" w14:textId="77777777" w:rsidR="005B49B3" w:rsidRDefault="005B49B3" w:rsidP="005B49B3">
      <w:proofErr w:type="spellStart"/>
      <w:r>
        <w:rPr>
          <w:b/>
          <w:bCs/>
        </w:rPr>
        <w:t>linux-vm</w:t>
      </w:r>
      <w:proofErr w:type="spellEnd"/>
      <w:r>
        <w:rPr>
          <w:b/>
          <w:bCs/>
        </w:rPr>
        <w:t xml:space="preserve"> ~&gt;</w:t>
      </w:r>
      <w:r>
        <w:t xml:space="preserve"> MYKEY="$(cat &lt;</w:t>
      </w:r>
      <w:r>
        <w:rPr>
          <w:b/>
          <w:bCs/>
          <w:i/>
          <w:iCs/>
        </w:rPr>
        <w:t>key</w:t>
      </w:r>
      <w:r>
        <w:t>&gt; |</w:t>
      </w:r>
      <w:proofErr w:type="spellStart"/>
      <w:r>
        <w:t>perl</w:t>
      </w:r>
      <w:proofErr w:type="spellEnd"/>
      <w:r>
        <w:t xml:space="preserve"> -pe 's/\</w:t>
      </w:r>
      <w:proofErr w:type="gramStart"/>
      <w:r>
        <w:t>r?\n/</w:t>
      </w:r>
      <w:proofErr w:type="gramEnd"/>
      <w:r>
        <w:t>\\n/'|sed -e's/..$//')"</w:t>
      </w:r>
    </w:p>
    <w:p w14:paraId="3FACD8FE" w14:textId="77777777" w:rsidR="005B49B3" w:rsidRDefault="005B49B3" w:rsidP="005B49B3">
      <w:proofErr w:type="spellStart"/>
      <w:r>
        <w:rPr>
          <w:b/>
          <w:bCs/>
        </w:rPr>
        <w:t>linux-vm</w:t>
      </w:r>
      <w:proofErr w:type="spellEnd"/>
      <w:r>
        <w:rPr>
          <w:b/>
          <w:bCs/>
        </w:rPr>
        <w:t xml:space="preserve"> ~&gt; </w:t>
      </w:r>
      <w:r>
        <w:t>MYCERT="$(cat &lt;</w:t>
      </w:r>
      <w:proofErr w:type="spellStart"/>
      <w:r>
        <w:rPr>
          <w:b/>
          <w:bCs/>
          <w:i/>
          <w:iCs/>
        </w:rPr>
        <w:t>combined_cert</w:t>
      </w:r>
      <w:proofErr w:type="spellEnd"/>
      <w:r>
        <w:t>&gt; |</w:t>
      </w:r>
      <w:proofErr w:type="spellStart"/>
      <w:r>
        <w:t>perl</w:t>
      </w:r>
      <w:proofErr w:type="spellEnd"/>
      <w:r>
        <w:t xml:space="preserve"> -pe 's/\</w:t>
      </w:r>
      <w:proofErr w:type="gramStart"/>
      <w:r>
        <w:t>r?\n/</w:t>
      </w:r>
      <w:proofErr w:type="gramEnd"/>
      <w:r>
        <w:t>\\n/'|sed -e 's/..$//')"</w:t>
      </w:r>
    </w:p>
    <w:p w14:paraId="650D52AD" w14:textId="7F16AA6C" w:rsidR="005B49B3" w:rsidRDefault="005B49B3" w:rsidP="005B49B3">
      <w:proofErr w:type="spellStart"/>
      <w:r>
        <w:rPr>
          <w:b/>
          <w:bCs/>
        </w:rPr>
        <w:t>linux-vm</w:t>
      </w:r>
      <w:proofErr w:type="spellEnd"/>
      <w:r>
        <w:rPr>
          <w:b/>
          <w:bCs/>
        </w:rPr>
        <w:t xml:space="preserve"> ~&gt;</w:t>
      </w:r>
      <w:r>
        <w:t xml:space="preserve"> </w:t>
      </w:r>
      <w:proofErr w:type="spellStart"/>
      <w:r>
        <w:t>xauthemail</w:t>
      </w:r>
      <w:proofErr w:type="spellEnd"/>
      <w:r>
        <w:t>= (</w:t>
      </w:r>
      <w:hyperlink r:id="rId8" w:history="1">
        <w:r w:rsidRPr="00AF16F7">
          <w:rPr>
            <w:rStyle w:val="Hyperlink"/>
          </w:rPr>
          <w:t>USER@harman.com</w:t>
        </w:r>
      </w:hyperlink>
      <w:r>
        <w:t>)</w:t>
      </w:r>
    </w:p>
    <w:p w14:paraId="4B299ED9" w14:textId="24E51C6A" w:rsidR="005B49B3" w:rsidRDefault="005B49B3" w:rsidP="005B49B3">
      <w:proofErr w:type="spellStart"/>
      <w:r>
        <w:rPr>
          <w:b/>
          <w:bCs/>
        </w:rPr>
        <w:t>linux-vm</w:t>
      </w:r>
      <w:proofErr w:type="spellEnd"/>
      <w:r>
        <w:rPr>
          <w:b/>
          <w:bCs/>
        </w:rPr>
        <w:t xml:space="preserve"> ~&gt; </w:t>
      </w:r>
      <w:proofErr w:type="spellStart"/>
      <w:r>
        <w:t>xauthkey</w:t>
      </w:r>
      <w:proofErr w:type="spellEnd"/>
      <w:r>
        <w:t>= (</w:t>
      </w:r>
      <w:r w:rsidRPr="005B49B3">
        <w:rPr>
          <w:rStyle w:val="Hyperlink"/>
        </w:rPr>
        <w:t>Global API Key View button</w:t>
      </w:r>
      <w:r>
        <w:t>)</w:t>
      </w:r>
    </w:p>
    <w:p w14:paraId="5E3C1C0B" w14:textId="178E646C" w:rsidR="00AF0812" w:rsidRDefault="005B49B3" w:rsidP="005B49B3">
      <w:proofErr w:type="spellStart"/>
      <w:r>
        <w:rPr>
          <w:b/>
          <w:bCs/>
        </w:rPr>
        <w:t>linux-vm</w:t>
      </w:r>
      <w:proofErr w:type="spellEnd"/>
      <w:r>
        <w:rPr>
          <w:b/>
          <w:bCs/>
        </w:rPr>
        <w:t xml:space="preserve"> ~&gt;</w:t>
      </w:r>
      <w:r>
        <w:t xml:space="preserve"> </w:t>
      </w:r>
      <w:proofErr w:type="spellStart"/>
      <w:r w:rsidR="00D55633" w:rsidRPr="00D55633">
        <w:t>request_body</w:t>
      </w:r>
      <w:proofErr w:type="spellEnd"/>
      <w:r w:rsidR="00D55633" w:rsidRPr="00D55633">
        <w:t>=</w:t>
      </w:r>
      <w:proofErr w:type="gramStart"/>
      <w:r w:rsidR="00D55633" w:rsidRPr="00D55633">
        <w:t>"{ \</w:t>
      </w:r>
      <w:proofErr w:type="gramEnd"/>
      <w:r w:rsidR="00D55633" w:rsidRPr="00D55633">
        <w:t>"certificate\": \"$MYCERT\", \"</w:t>
      </w:r>
      <w:proofErr w:type="spellStart"/>
      <w:r w:rsidR="00D55633" w:rsidRPr="00D55633">
        <w:t>private_key</w:t>
      </w:r>
      <w:proofErr w:type="spellEnd"/>
      <w:r w:rsidR="00D55633" w:rsidRPr="00D55633">
        <w:t>\": \"$MYKEY\", \"force\":true, \"</w:t>
      </w:r>
      <w:proofErr w:type="spellStart"/>
      <w:r w:rsidR="00D55633" w:rsidRPr="00D55633">
        <w:t>bundle_method</w:t>
      </w:r>
      <w:proofErr w:type="spellEnd"/>
      <w:r w:rsidR="00D55633" w:rsidRPr="00D55633">
        <w:t>\":\"force\" }"</w:t>
      </w:r>
    </w:p>
    <w:p w14:paraId="55080997" w14:textId="77777777" w:rsidR="005B49B3" w:rsidRDefault="005B49B3" w:rsidP="005B49B3">
      <w:proofErr w:type="spellStart"/>
      <w:r>
        <w:rPr>
          <w:b/>
          <w:bCs/>
        </w:rPr>
        <w:t>linux-vm</w:t>
      </w:r>
      <w:proofErr w:type="spellEnd"/>
      <w:r>
        <w:rPr>
          <w:b/>
          <w:bCs/>
        </w:rPr>
        <w:t xml:space="preserve"> ~&gt;</w:t>
      </w:r>
      <w:r>
        <w:t xml:space="preserve"> curl -s -H GET "https://api.cloudflare.com/client/v4/zones" \</w:t>
      </w:r>
    </w:p>
    <w:p w14:paraId="3064C47E" w14:textId="77777777" w:rsidR="005B49B3" w:rsidRDefault="005B49B3" w:rsidP="005B49B3">
      <w:r>
        <w:t>-H "</w:t>
      </w:r>
      <w:proofErr w:type="spellStart"/>
      <w:r>
        <w:t>Content-Type:application</w:t>
      </w:r>
      <w:proofErr w:type="spellEnd"/>
      <w:r>
        <w:t>/json" -H "X-Auth-</w:t>
      </w:r>
      <w:proofErr w:type="gramStart"/>
      <w:r>
        <w:t>Key:$</w:t>
      </w:r>
      <w:proofErr w:type="spellStart"/>
      <w:proofErr w:type="gramEnd"/>
      <w:r>
        <w:t>xauthkey</w:t>
      </w:r>
      <w:proofErr w:type="spellEnd"/>
      <w:r>
        <w:t>" -H "X-Auth-Email:$</w:t>
      </w:r>
      <w:proofErr w:type="spellStart"/>
      <w:r>
        <w:t>xauthemail</w:t>
      </w:r>
      <w:proofErr w:type="spellEnd"/>
      <w:r>
        <w:t>" |\</w:t>
      </w:r>
    </w:p>
    <w:p w14:paraId="24D2D910" w14:textId="77777777" w:rsidR="005B49B3" w:rsidRDefault="005B49B3" w:rsidP="005B49B3">
      <w:r>
        <w:t xml:space="preserve"> </w:t>
      </w:r>
      <w:proofErr w:type="spellStart"/>
      <w:r>
        <w:t>jq</w:t>
      </w:r>
      <w:proofErr w:type="spellEnd"/>
      <w:r>
        <w:t xml:space="preserve"> [.] | grep -B1 ".com\"," | grep -A1 "\"id\":" | sed 's/--//g' | sed 's/"//g' | sed 's/id/</w:t>
      </w:r>
      <w:proofErr w:type="spellStart"/>
      <w:r>
        <w:t>zoneid</w:t>
      </w:r>
      <w:proofErr w:type="spellEnd"/>
      <w:r>
        <w:t>/g' |\</w:t>
      </w:r>
    </w:p>
    <w:p w14:paraId="47DDF2A2" w14:textId="77777777" w:rsidR="005B49B3" w:rsidRDefault="005B49B3" w:rsidP="005B49B3">
      <w:r>
        <w:t xml:space="preserve"> sed 's</w:t>
      </w:r>
      <w:proofErr w:type="gramStart"/>
      <w:r>
        <w:t>/,/</w:t>
      </w:r>
      <w:proofErr w:type="gramEnd"/>
      <w:r>
        <w:t>/g'</w:t>
      </w:r>
    </w:p>
    <w:p w14:paraId="28B2170E" w14:textId="37F087CD" w:rsidR="005B49B3" w:rsidRDefault="005B49B3" w:rsidP="005B49B3"/>
    <w:p w14:paraId="219693DF" w14:textId="540400EE" w:rsidR="005B49B3" w:rsidRDefault="005B49B3" w:rsidP="005B49B3">
      <w:r>
        <w:t>output:</w:t>
      </w:r>
      <w:r w:rsidRPr="005B49B3">
        <w:t xml:space="preserve"> </w:t>
      </w:r>
      <w:r>
        <w:t>List of pairs (Zone ID</w:t>
      </w:r>
      <w:r>
        <w:sym w:font="Wingdings" w:char="F0F3"/>
      </w:r>
      <w:r>
        <w:t xml:space="preserve">Zone Name) will appear. Choose needed Zone ID and define </w:t>
      </w:r>
      <w:r>
        <w:rPr>
          <w:b/>
          <w:bCs/>
        </w:rPr>
        <w:t>zone</w:t>
      </w:r>
      <w:r>
        <w:t xml:space="preserve"> variable:</w:t>
      </w:r>
    </w:p>
    <w:p w14:paraId="065139B3" w14:textId="43A82F4B" w:rsidR="005B49B3" w:rsidRDefault="005B49B3" w:rsidP="005B49B3">
      <w:r>
        <w:t xml:space="preserve">        </w:t>
      </w:r>
      <w:proofErr w:type="spellStart"/>
      <w:r>
        <w:t>zoneid</w:t>
      </w:r>
      <w:proofErr w:type="spellEnd"/>
      <w:r>
        <w:t>: 7df85f9b4d44a7014d4f7c5d256b037f</w:t>
      </w:r>
    </w:p>
    <w:p w14:paraId="751F45D7" w14:textId="77777777" w:rsidR="005B49B3" w:rsidRDefault="005B49B3" w:rsidP="005B49B3">
      <w:r>
        <w:t xml:space="preserve">        name: harmandev.com</w:t>
      </w:r>
    </w:p>
    <w:p w14:paraId="4BC743B0" w14:textId="77777777" w:rsidR="005B49B3" w:rsidRDefault="005B49B3" w:rsidP="005B49B3"/>
    <w:p w14:paraId="367C9712" w14:textId="77777777" w:rsidR="005B49B3" w:rsidRDefault="005B49B3" w:rsidP="005B49B3">
      <w:r>
        <w:t xml:space="preserve">        </w:t>
      </w:r>
      <w:proofErr w:type="spellStart"/>
      <w:r>
        <w:t>zoneid</w:t>
      </w:r>
      <w:proofErr w:type="spellEnd"/>
      <w:r>
        <w:t>: 5bb9da7682149ecf7c3adc890ccb9c81</w:t>
      </w:r>
    </w:p>
    <w:p w14:paraId="64BC6919" w14:textId="77777777" w:rsidR="005B49B3" w:rsidRDefault="005B49B3" w:rsidP="005B49B3">
      <w:r>
        <w:t xml:space="preserve">        name: harmanota.com</w:t>
      </w:r>
    </w:p>
    <w:p w14:paraId="2B18E2F0" w14:textId="77777777" w:rsidR="005B49B3" w:rsidRDefault="005B49B3" w:rsidP="005B49B3"/>
    <w:p w14:paraId="74C6D884" w14:textId="77777777" w:rsidR="005B49B3" w:rsidRDefault="005B49B3" w:rsidP="005B49B3">
      <w:r>
        <w:t xml:space="preserve">        </w:t>
      </w:r>
      <w:proofErr w:type="spellStart"/>
      <w:r>
        <w:t>zoneid</w:t>
      </w:r>
      <w:proofErr w:type="spellEnd"/>
      <w:r>
        <w:t>: 9eed229c2c339348a8b0e5937c10462c</w:t>
      </w:r>
    </w:p>
    <w:p w14:paraId="0B6D3D29" w14:textId="77777777" w:rsidR="005B49B3" w:rsidRDefault="005B49B3" w:rsidP="005B49B3">
      <w:r>
        <w:t xml:space="preserve">        name: jlrmotor.com</w:t>
      </w:r>
    </w:p>
    <w:p w14:paraId="78D01573" w14:textId="77777777" w:rsidR="005B49B3" w:rsidRDefault="005B49B3" w:rsidP="005B49B3"/>
    <w:p w14:paraId="61D3C886" w14:textId="77777777" w:rsidR="005B49B3" w:rsidRDefault="005B49B3" w:rsidP="005B49B3">
      <w:r>
        <w:t xml:space="preserve">        </w:t>
      </w:r>
      <w:proofErr w:type="spellStart"/>
      <w:r>
        <w:t>zoneid</w:t>
      </w:r>
      <w:proofErr w:type="spellEnd"/>
      <w:r>
        <w:t>: b1a33609d5d0fe981fa457c9bf33ee3e</w:t>
      </w:r>
    </w:p>
    <w:p w14:paraId="70F2D834" w14:textId="14C09E50" w:rsidR="005B49B3" w:rsidRDefault="005B49B3" w:rsidP="005B49B3">
      <w:r>
        <w:t xml:space="preserve">        name: redbend.com</w:t>
      </w:r>
    </w:p>
    <w:p w14:paraId="3DF4DECE" w14:textId="77777777" w:rsidR="005B49B3" w:rsidRDefault="005B49B3" w:rsidP="005B49B3"/>
    <w:p w14:paraId="76146A83" w14:textId="54E37DDE" w:rsidR="005B49B3" w:rsidRDefault="005B49B3" w:rsidP="005B49B3">
      <w:proofErr w:type="spellStart"/>
      <w:r>
        <w:rPr>
          <w:b/>
          <w:bCs/>
        </w:rPr>
        <w:t>linux-vm</w:t>
      </w:r>
      <w:proofErr w:type="spellEnd"/>
      <w:r>
        <w:rPr>
          <w:b/>
          <w:bCs/>
        </w:rPr>
        <w:t xml:space="preserve"> ~&gt;</w:t>
      </w:r>
      <w:r>
        <w:t xml:space="preserve"> zone=&lt;</w:t>
      </w:r>
      <w:proofErr w:type="spellStart"/>
      <w:r>
        <w:t>zoneid</w:t>
      </w:r>
      <w:proofErr w:type="spellEnd"/>
      <w:r>
        <w:t>&gt;</w:t>
      </w:r>
    </w:p>
    <w:p w14:paraId="08471017" w14:textId="77777777" w:rsidR="005B49B3" w:rsidRDefault="005B49B3" w:rsidP="005B49B3">
      <w:proofErr w:type="spellStart"/>
      <w:r>
        <w:rPr>
          <w:b/>
          <w:bCs/>
        </w:rPr>
        <w:t>linux-vm</w:t>
      </w:r>
      <w:proofErr w:type="spellEnd"/>
      <w:r>
        <w:rPr>
          <w:b/>
          <w:bCs/>
        </w:rPr>
        <w:t xml:space="preserve"> ~&gt;</w:t>
      </w:r>
      <w:r>
        <w:t xml:space="preserve"> curl -X POST </w:t>
      </w:r>
      <w:hyperlink r:id="rId9" w:history="1">
        <w:r w:rsidRPr="00364CB2">
          <w:rPr>
            <w:rStyle w:val="Hyperlink"/>
          </w:rPr>
          <w:t>https://api.cloudflare.com/client/v4/zones/$zone/custom_certificates \</w:t>
        </w:r>
      </w:hyperlink>
    </w:p>
    <w:p w14:paraId="2940F66F" w14:textId="77777777" w:rsidR="005B49B3" w:rsidRDefault="005B49B3" w:rsidP="005B49B3">
      <w:r>
        <w:t>-H "X-Auth-Email: $</w:t>
      </w:r>
      <w:proofErr w:type="spellStart"/>
      <w:r>
        <w:t>xauthemail</w:t>
      </w:r>
      <w:proofErr w:type="spellEnd"/>
      <w:r>
        <w:t>" -H "X-Auth-Key: $</w:t>
      </w:r>
      <w:proofErr w:type="spellStart"/>
      <w:r>
        <w:t>xauthkey</w:t>
      </w:r>
      <w:proofErr w:type="spellEnd"/>
      <w:r>
        <w:t>" \</w:t>
      </w:r>
    </w:p>
    <w:p w14:paraId="3C3ABD04" w14:textId="77777777" w:rsidR="005B49B3" w:rsidRDefault="005B49B3" w:rsidP="005B49B3">
      <w:r>
        <w:t>-H "Content-Type: application/json" -d "$</w:t>
      </w:r>
      <w:proofErr w:type="spellStart"/>
      <w:r>
        <w:t>request_body</w:t>
      </w:r>
      <w:proofErr w:type="spellEnd"/>
      <w:r>
        <w:t>"</w:t>
      </w:r>
    </w:p>
    <w:p w14:paraId="3472213D" w14:textId="77777777" w:rsidR="005B49B3" w:rsidRDefault="005B49B3" w:rsidP="005B49B3"/>
    <w:p w14:paraId="1971F263" w14:textId="075EB374" w:rsidR="005B49B3" w:rsidRDefault="005B49B3" w:rsidP="005B49B3">
      <w:r>
        <w:t>This command will upload the certificate to Cloudflare.</w:t>
      </w:r>
    </w:p>
    <w:p w14:paraId="571725AE" w14:textId="651623ED" w:rsidR="005B49B3" w:rsidRDefault="003E61A0" w:rsidP="005B49B3">
      <w:r w:rsidRPr="003E61A0">
        <w:rPr>
          <w:b/>
          <w:bCs/>
          <w:highlight w:val="yellow"/>
          <w:u w:val="single"/>
        </w:rPr>
        <w:t>Validation</w:t>
      </w:r>
      <w:r>
        <w:t>:</w:t>
      </w:r>
    </w:p>
    <w:p w14:paraId="1D6D1550" w14:textId="7F0B881D" w:rsidR="003E61A0" w:rsidRDefault="003E61A0" w:rsidP="005B49B3">
      <w:r>
        <w:t xml:space="preserve">Activate certificate should be appears via CF portal as seen in </w:t>
      </w:r>
      <w:r w:rsidRPr="003E61A0">
        <w:rPr>
          <w:b/>
          <w:bCs/>
          <w:u w:val="single"/>
        </w:rPr>
        <w:t>Method 1</w:t>
      </w:r>
    </w:p>
    <w:p w14:paraId="7503674A" w14:textId="77777777" w:rsidR="00090634" w:rsidRDefault="00090634"/>
    <w:sectPr w:rsidR="000906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31A01"/>
    <w:multiLevelType w:val="hybridMultilevel"/>
    <w:tmpl w:val="9B5ED9D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356F23C0"/>
    <w:multiLevelType w:val="hybridMultilevel"/>
    <w:tmpl w:val="761449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TY0MDQ3MTKzNDJQ0lEKTi0uzszPAykwrAUAEY/nXCwAAAA="/>
  </w:docVars>
  <w:rsids>
    <w:rsidRoot w:val="00090634"/>
    <w:rsid w:val="00090634"/>
    <w:rsid w:val="00251F2D"/>
    <w:rsid w:val="003E61A0"/>
    <w:rsid w:val="0043571A"/>
    <w:rsid w:val="004C02D4"/>
    <w:rsid w:val="005B49B3"/>
    <w:rsid w:val="0068662A"/>
    <w:rsid w:val="006A44D4"/>
    <w:rsid w:val="00760A79"/>
    <w:rsid w:val="00AF0812"/>
    <w:rsid w:val="00D55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41002"/>
  <w15:chartTrackingRefBased/>
  <w15:docId w15:val="{EF3481A9-0BAB-4BF4-8546-9419B6EED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90634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9063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906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06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06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USER@harman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USER@harman.com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api.cloudflare.com/client/v4/zones/$zone/custom_certificates%20\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bachinsky, Moshe</dc:creator>
  <cp:keywords/>
  <dc:description/>
  <cp:lastModifiedBy>Milzon, Alexander</cp:lastModifiedBy>
  <cp:revision>7</cp:revision>
  <dcterms:created xsi:type="dcterms:W3CDTF">2020-03-29T10:58:00Z</dcterms:created>
  <dcterms:modified xsi:type="dcterms:W3CDTF">2020-04-19T15:00:00Z</dcterms:modified>
</cp:coreProperties>
</file>